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7E1CB5" w14:paraId="39A2B4CB" w14:textId="77777777" w:rsidTr="00FE3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307F4648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1DB8124C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FE3E9A">
        <w:trPr>
          <w:jc w:val="left"/>
        </w:trPr>
        <w:tc>
          <w:tcPr>
            <w:tcW w:w="0" w:type="auto"/>
          </w:tcPr>
          <w:p w14:paraId="31FE98A7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  <w:tr w:rsidR="007E2AE6" w14:paraId="4823A17A" w14:textId="77777777" w:rsidTr="00FE3E9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6579812" w14:textId="54C9F633" w:rsidR="007E2AE6" w:rsidRDefault="00A415C4" w:rsidP="00FE3E9A">
            <w:pPr>
              <w:pStyle w:val="Compact"/>
              <w:spacing w:before="100" w:beforeAutospacing="1" w:after="100" w:afterAutospacing="1"/>
            </w:pPr>
            <w:r>
              <w:t xml:space="preserve"> 3</w:t>
            </w:r>
          </w:p>
        </w:tc>
        <w:tc>
          <w:tcPr>
            <w:tcW w:w="0" w:type="auto"/>
          </w:tcPr>
          <w:p w14:paraId="6971A714" w14:textId="7668BBD5" w:rsidR="007E2AE6" w:rsidRDefault="00A415C4" w:rsidP="00FE3E9A">
            <w:pPr>
              <w:pStyle w:val="Compact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4</w:t>
            </w:r>
          </w:p>
        </w:tc>
      </w:tr>
    </w:tbl>
    <w:p w14:paraId="42A57AA2" w14:textId="0E701343" w:rsidR="00E112F9" w:rsidRDefault="00E112F9">
      <w:pPr>
        <w:pStyle w:val="ImageCaption"/>
      </w:pP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www.fnordware.com/superpng/pnggrad8rgb.jpg" \* MERGEFORMATINET </w:instrText>
      </w:r>
      <w:r w:rsidR="00000000">
        <w:rPr>
          <w:noProof/>
        </w:rPr>
        <w:fldChar w:fldCharType="separate"/>
      </w:r>
      <w:r w:rsidR="00F61803">
        <w:rPr>
          <w:noProof/>
        </w:rPr>
        <w:pict w14:anchorId="7C9F97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3;&#13;&#13;&#13;&#13;&#13;&#13;&#13;&#10;&#13;&#13;&#13;&#13;&#13;&#13;&#13;&#13;&#13;&#13;&#13;&#13;&#13;&#13;&#13;&#13;&#13;&#13;&#13;&#13;&#13;&#13;&#13;&#10;Description automatically generated" style="width:99.65pt;height:99.65pt;mso-width-percent:0;mso-height-percent:0;mso-width-percent:0;mso-height-percent:0">
            <v:imagedata r:id="rId8" r:href="rId9"/>
          </v:shape>
        </w:pict>
      </w:r>
      <w:r w:rsidR="0000000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p w14:paraId="29E6EDB5" w14:textId="00727956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lastRenderedPageBreak/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3EA12973" w14:textId="2B6AFE85" w:rsidR="00CF098B" w:rsidRDefault="00CF098B" w:rsidP="00E321CA">
      <w:pPr>
        <w:pStyle w:val="Bibliography"/>
      </w:pPr>
      <w:r>
        <w:t>Bibliography.</w:t>
      </w:r>
    </w:p>
    <w:p w14:paraId="42B2EF83" w14:textId="5BDD6FC0" w:rsidR="00B32F66" w:rsidRDefault="00B32F66" w:rsidP="00E321CA">
      <w:pPr>
        <w:pStyle w:val="Bibliography"/>
      </w:pPr>
      <w:r>
        <w:t>Bibliography.</w:t>
      </w:r>
    </w:p>
    <w:sectPr w:rsidR="00B32F66" w:rsidSect="004E4A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AD963" w14:textId="77777777" w:rsidR="00F61803" w:rsidRDefault="00F61803">
      <w:r>
        <w:separator/>
      </w:r>
    </w:p>
  </w:endnote>
  <w:endnote w:type="continuationSeparator" w:id="0">
    <w:p w14:paraId="6B114CAF" w14:textId="77777777" w:rsidR="00F61803" w:rsidRDefault="00F618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28CF8406" w:rsidR="0052166D" w:rsidRDefault="004E4AEF" w:rsidP="0052166D">
    <w:pPr>
      <w:pStyle w:val="Footer"/>
      <w:jc w:val="center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72782" w14:textId="77777777" w:rsidR="00F61803" w:rsidRDefault="00F61803">
      <w:r>
        <w:separator/>
      </w:r>
    </w:p>
  </w:footnote>
  <w:footnote w:type="continuationSeparator" w:id="0">
    <w:p w14:paraId="1464FD0F" w14:textId="77777777" w:rsidR="00F61803" w:rsidRDefault="00F61803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BCA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7EB6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329F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C981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0C4F9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B28D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6A9B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464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B48B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08F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206B4D"/>
    <w:rsid w:val="0026751D"/>
    <w:rsid w:val="0027216C"/>
    <w:rsid w:val="002E0A9E"/>
    <w:rsid w:val="004E4AEF"/>
    <w:rsid w:val="0052166D"/>
    <w:rsid w:val="00571442"/>
    <w:rsid w:val="005907BF"/>
    <w:rsid w:val="005A585A"/>
    <w:rsid w:val="005D767F"/>
    <w:rsid w:val="006340C7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2555"/>
    <w:rsid w:val="00CF098B"/>
    <w:rsid w:val="00D94CE5"/>
    <w:rsid w:val="00E112F9"/>
    <w:rsid w:val="00E321CA"/>
    <w:rsid w:val="00F017CA"/>
    <w:rsid w:val="00F61803"/>
    <w:rsid w:val="00F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A60CD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B32F6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112F9"/>
    <w:pPr>
      <w:keepNext/>
      <w:spacing w:after="12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206B4D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9580B"/>
    <w:rPr>
      <w:rFonts w:ascii="Consolas" w:hAnsi="Consolas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0159D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0159D6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type="paragraph" w:styleId="Header">
    <w:name w:val="header"/>
    <w:basedOn w:val="Normal"/>
    <w:link w:val="Head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166D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166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https://www.fnordware.com/superpng/pnggrad8rgb.jp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0</cp:revision>
  <dcterms:created xsi:type="dcterms:W3CDTF">2017-12-27T05:22:00Z</dcterms:created>
  <dcterms:modified xsi:type="dcterms:W3CDTF">2023-02-08T22:04:00Z</dcterms:modified>
</cp:coreProperties>
</file>